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D4125" w14:textId="3E1F993E" w:rsidR="00206F90" w:rsidRPr="00567ED3" w:rsidRDefault="00206F90">
      <w:pPr>
        <w:rPr>
          <w:b/>
          <w:bCs/>
        </w:rPr>
      </w:pPr>
      <w:r w:rsidRPr="00567ED3">
        <w:rPr>
          <w:b/>
          <w:bCs/>
        </w:rPr>
        <w:t xml:space="preserve">Additional file </w:t>
      </w:r>
      <w:r w:rsidR="005A4BF4">
        <w:rPr>
          <w:b/>
          <w:bCs/>
        </w:rPr>
        <w:t>5</w:t>
      </w:r>
      <w:r w:rsidRPr="00567ED3">
        <w:rPr>
          <w:b/>
          <w:bCs/>
        </w:rPr>
        <w:t>: Composition of groups</w:t>
      </w:r>
      <w:r w:rsidR="00EC7D02" w:rsidRPr="00567ED3">
        <w:rPr>
          <w:b/>
          <w:bCs/>
        </w:rPr>
        <w:t xml:space="preserve"> participated in </w:t>
      </w:r>
      <w:r w:rsidR="000B6EFE">
        <w:rPr>
          <w:b/>
          <w:bCs/>
        </w:rPr>
        <w:t>validation</w:t>
      </w:r>
      <w:r w:rsidR="00B76318">
        <w:rPr>
          <w:b/>
          <w:bCs/>
        </w:rPr>
        <w:t xml:space="preserve"> workshop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740"/>
        <w:gridCol w:w="3800"/>
        <w:gridCol w:w="965"/>
        <w:gridCol w:w="3413"/>
      </w:tblGrid>
      <w:tr w:rsidR="00733BC5" w:rsidRPr="007020CA" w14:paraId="3931E543" w14:textId="77777777" w:rsidTr="00257D69">
        <w:trPr>
          <w:trHeight w:val="440"/>
          <w:tblHeader/>
        </w:trPr>
        <w:tc>
          <w:tcPr>
            <w:tcW w:w="1740" w:type="dxa"/>
            <w:noWrap/>
            <w:hideMark/>
          </w:tcPr>
          <w:p w14:paraId="080A4AB2" w14:textId="1FDE1280" w:rsidR="00DE2A9E" w:rsidRPr="007020CA" w:rsidRDefault="00B76318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oup</w:t>
            </w:r>
          </w:p>
        </w:tc>
        <w:tc>
          <w:tcPr>
            <w:tcW w:w="3800" w:type="dxa"/>
            <w:hideMark/>
          </w:tcPr>
          <w:p w14:paraId="0DE03DF2" w14:textId="4317FD6E" w:rsidR="00DE2A9E" w:rsidRPr="007020CA" w:rsidRDefault="00DE2A9E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965" w:type="dxa"/>
          </w:tcPr>
          <w:p w14:paraId="148A03D2" w14:textId="3A1B3DEE" w:rsidR="00DE2A9E" w:rsidRPr="007020CA" w:rsidRDefault="00DE2A9E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</w:t>
            </w:r>
          </w:p>
        </w:tc>
        <w:tc>
          <w:tcPr>
            <w:tcW w:w="3413" w:type="dxa"/>
            <w:noWrap/>
            <w:hideMark/>
          </w:tcPr>
          <w:p w14:paraId="6EB537FD" w14:textId="6F56186E" w:rsidR="00DE2A9E" w:rsidRPr="007020CA" w:rsidRDefault="00DE2A9E" w:rsidP="002F39A8">
            <w:pPr>
              <w:jc w:val="center"/>
              <w:rPr>
                <w:b/>
                <w:bCs/>
              </w:rPr>
            </w:pPr>
            <w:r w:rsidRPr="007020CA">
              <w:rPr>
                <w:b/>
                <w:bCs/>
              </w:rPr>
              <w:t>Organisation</w:t>
            </w:r>
            <w:r w:rsidR="00FB26CB">
              <w:rPr>
                <w:b/>
                <w:bCs/>
              </w:rPr>
              <w:t>/Department</w:t>
            </w:r>
          </w:p>
        </w:tc>
      </w:tr>
      <w:tr w:rsidR="00733BC5" w:rsidRPr="007020CA" w14:paraId="38BC55FD" w14:textId="77777777" w:rsidTr="00257D69">
        <w:trPr>
          <w:trHeight w:val="440"/>
        </w:trPr>
        <w:tc>
          <w:tcPr>
            <w:tcW w:w="1740" w:type="dxa"/>
            <w:vMerge w:val="restart"/>
            <w:noWrap/>
            <w:hideMark/>
          </w:tcPr>
          <w:p w14:paraId="5FED0563" w14:textId="46EF2741" w:rsidR="00450EC2" w:rsidRPr="007020CA" w:rsidRDefault="009C6AE0" w:rsidP="002F39A8">
            <w:pPr>
              <w:jc w:val="center"/>
            </w:pPr>
            <w:r>
              <w:t>One</w:t>
            </w:r>
          </w:p>
        </w:tc>
        <w:tc>
          <w:tcPr>
            <w:tcW w:w="3800" w:type="dxa"/>
            <w:hideMark/>
          </w:tcPr>
          <w:p w14:paraId="22F499E8" w14:textId="5A8C2527" w:rsidR="00450EC2" w:rsidRPr="007020CA" w:rsidRDefault="0096606F" w:rsidP="002F39A8">
            <w:pPr>
              <w:jc w:val="center"/>
            </w:pPr>
            <w:r>
              <w:t>Health System and Policy Researcher</w:t>
            </w:r>
            <w:r w:rsidR="00813D50">
              <w:t xml:space="preserve"> (Facilitator)</w:t>
            </w:r>
          </w:p>
        </w:tc>
        <w:tc>
          <w:tcPr>
            <w:tcW w:w="965" w:type="dxa"/>
          </w:tcPr>
          <w:p w14:paraId="169755FC" w14:textId="47563DD4" w:rsidR="00450EC2" w:rsidRDefault="00262A5C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  <w:hideMark/>
          </w:tcPr>
          <w:p w14:paraId="1CC12530" w14:textId="513C7031" w:rsidR="00450EC2" w:rsidRPr="007020CA" w:rsidRDefault="003C6360" w:rsidP="002F39A8">
            <w:pPr>
              <w:jc w:val="center"/>
            </w:pPr>
            <w:r>
              <w:t>MLW</w:t>
            </w:r>
          </w:p>
        </w:tc>
      </w:tr>
      <w:tr w:rsidR="00733BC5" w:rsidRPr="007020CA" w14:paraId="6A54521B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77F6E409" w14:textId="19B7AE0E" w:rsidR="00450EC2" w:rsidRPr="007020CA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559733FD" w14:textId="44C24400" w:rsidR="00450EC2" w:rsidRPr="007020CA" w:rsidRDefault="00EE0D86" w:rsidP="002F39A8">
            <w:pPr>
              <w:jc w:val="center"/>
            </w:pPr>
            <w:r>
              <w:t>Reproductive Health Officer</w:t>
            </w:r>
          </w:p>
        </w:tc>
        <w:tc>
          <w:tcPr>
            <w:tcW w:w="965" w:type="dxa"/>
          </w:tcPr>
          <w:p w14:paraId="685AA7CA" w14:textId="22B89220" w:rsidR="00450EC2" w:rsidRDefault="00450EC2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4B26188" w14:textId="07E56B82" w:rsidR="00450EC2" w:rsidRPr="007020CA" w:rsidRDefault="00450EC2" w:rsidP="002F39A8">
            <w:pPr>
              <w:jc w:val="center"/>
            </w:pPr>
            <w:r>
              <w:t>MoH</w:t>
            </w:r>
            <w:r w:rsidR="000A6C49">
              <w:t>-</w:t>
            </w:r>
            <w:r w:rsidR="00B91F51">
              <w:t>RHD</w:t>
            </w:r>
          </w:p>
        </w:tc>
      </w:tr>
      <w:tr w:rsidR="00733BC5" w:rsidRPr="007020CA" w14:paraId="5A3A71F3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274939A9" w14:textId="7A501226" w:rsidR="00450EC2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3F35BFFE" w14:textId="5509D944" w:rsidR="00450EC2" w:rsidRDefault="00B91F51" w:rsidP="002F39A8">
            <w:pPr>
              <w:jc w:val="center"/>
            </w:pPr>
            <w:r>
              <w:t>Deputy Director</w:t>
            </w:r>
          </w:p>
        </w:tc>
        <w:tc>
          <w:tcPr>
            <w:tcW w:w="965" w:type="dxa"/>
          </w:tcPr>
          <w:p w14:paraId="19C5FF29" w14:textId="4B593160" w:rsidR="00450EC2" w:rsidRDefault="003170AD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0C134493" w14:textId="1B577603" w:rsidR="00450EC2" w:rsidRDefault="00B91F51" w:rsidP="002F39A8">
            <w:pPr>
              <w:jc w:val="center"/>
            </w:pPr>
            <w:r>
              <w:t>MoH-QMD</w:t>
            </w:r>
          </w:p>
        </w:tc>
      </w:tr>
      <w:tr w:rsidR="00733BC5" w:rsidRPr="007020CA" w14:paraId="7EA0FD99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0E011932" w14:textId="77777777" w:rsidR="00450EC2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5B305314" w14:textId="6519395F" w:rsidR="00450EC2" w:rsidRDefault="00141893" w:rsidP="002F39A8">
            <w:pPr>
              <w:jc w:val="center"/>
            </w:pPr>
            <w:r>
              <w:t>Nurse/Midwife</w:t>
            </w:r>
            <w:r w:rsidR="00243F7C">
              <w:t xml:space="preserve"> Officer</w:t>
            </w:r>
          </w:p>
        </w:tc>
        <w:tc>
          <w:tcPr>
            <w:tcW w:w="965" w:type="dxa"/>
          </w:tcPr>
          <w:p w14:paraId="64031388" w14:textId="64451DFB" w:rsidR="00450EC2" w:rsidRDefault="00450EC2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7F00948" w14:textId="4361F469" w:rsidR="00450EC2" w:rsidRDefault="00141893" w:rsidP="002F39A8">
            <w:pPr>
              <w:jc w:val="center"/>
            </w:pPr>
            <w:r>
              <w:t>Urban Health Centre</w:t>
            </w:r>
          </w:p>
        </w:tc>
      </w:tr>
      <w:tr w:rsidR="0091250D" w:rsidRPr="007020CA" w14:paraId="0B42D0C2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5FE947DB" w14:textId="77777777" w:rsidR="0091250D" w:rsidRDefault="0091250D" w:rsidP="002F39A8">
            <w:pPr>
              <w:jc w:val="center"/>
            </w:pPr>
          </w:p>
        </w:tc>
        <w:tc>
          <w:tcPr>
            <w:tcW w:w="3800" w:type="dxa"/>
          </w:tcPr>
          <w:p w14:paraId="137695DF" w14:textId="056B8B6D" w:rsidR="0091250D" w:rsidRDefault="0091250D" w:rsidP="002F39A8">
            <w:pPr>
              <w:jc w:val="center"/>
            </w:pPr>
            <w:r>
              <w:t>Lecturer</w:t>
            </w:r>
          </w:p>
        </w:tc>
        <w:tc>
          <w:tcPr>
            <w:tcW w:w="965" w:type="dxa"/>
          </w:tcPr>
          <w:p w14:paraId="47604269" w14:textId="09D07AAA" w:rsidR="0091250D" w:rsidRDefault="0091250D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2E08B0A" w14:textId="42EA9784" w:rsidR="0091250D" w:rsidRDefault="0091250D" w:rsidP="00E434A7">
            <w:pPr>
              <w:jc w:val="center"/>
            </w:pPr>
            <w:r>
              <w:t>KUHES</w:t>
            </w:r>
            <w:r w:rsidR="007F79A3">
              <w:t xml:space="preserve"> Midwifery</w:t>
            </w:r>
          </w:p>
        </w:tc>
      </w:tr>
      <w:tr w:rsidR="00A00B09" w:rsidRPr="007020CA" w14:paraId="495D3B10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2EAB3F66" w14:textId="77777777" w:rsidR="00A00B09" w:rsidRDefault="00A00B09" w:rsidP="002F39A8">
            <w:pPr>
              <w:jc w:val="center"/>
            </w:pPr>
          </w:p>
        </w:tc>
        <w:tc>
          <w:tcPr>
            <w:tcW w:w="3800" w:type="dxa"/>
          </w:tcPr>
          <w:p w14:paraId="7AABEC1D" w14:textId="57F6D4EF" w:rsidR="00A00B09" w:rsidRDefault="00A00B09" w:rsidP="002F39A8">
            <w:pPr>
              <w:jc w:val="center"/>
            </w:pPr>
            <w:r>
              <w:t>Representative people with disability- MACODA</w:t>
            </w:r>
          </w:p>
        </w:tc>
        <w:tc>
          <w:tcPr>
            <w:tcW w:w="965" w:type="dxa"/>
          </w:tcPr>
          <w:p w14:paraId="308E205A" w14:textId="0F44BB4E" w:rsidR="00A00B09" w:rsidRDefault="00A00B09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77BF46F" w14:textId="7CFB1958" w:rsidR="00A00B09" w:rsidRDefault="00A00B09" w:rsidP="00E434A7">
            <w:pPr>
              <w:jc w:val="center"/>
            </w:pPr>
            <w:r>
              <w:t>MACODA</w:t>
            </w:r>
          </w:p>
        </w:tc>
      </w:tr>
      <w:tr w:rsidR="00733BC5" w:rsidRPr="007020CA" w14:paraId="6CC235C9" w14:textId="77777777" w:rsidTr="00257D69">
        <w:trPr>
          <w:trHeight w:val="368"/>
        </w:trPr>
        <w:tc>
          <w:tcPr>
            <w:tcW w:w="1740" w:type="dxa"/>
            <w:vMerge/>
            <w:noWrap/>
          </w:tcPr>
          <w:p w14:paraId="31679570" w14:textId="77777777" w:rsidR="00450EC2" w:rsidRDefault="00450EC2" w:rsidP="002F39A8">
            <w:pPr>
              <w:jc w:val="center"/>
            </w:pPr>
          </w:p>
        </w:tc>
        <w:tc>
          <w:tcPr>
            <w:tcW w:w="3800" w:type="dxa"/>
          </w:tcPr>
          <w:p w14:paraId="6DDCB1FE" w14:textId="5F1C14F7" w:rsidR="00450EC2" w:rsidRPr="0049106B" w:rsidRDefault="0049106B" w:rsidP="002F39A8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46A541FA" w14:textId="2B49ADFA" w:rsidR="00450EC2" w:rsidRPr="0049106B" w:rsidRDefault="00A00B09" w:rsidP="002F39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413" w:type="dxa"/>
            <w:noWrap/>
          </w:tcPr>
          <w:p w14:paraId="4CE0F274" w14:textId="77777777" w:rsidR="00450EC2" w:rsidRDefault="00450EC2" w:rsidP="002F39A8">
            <w:pPr>
              <w:jc w:val="center"/>
            </w:pPr>
          </w:p>
        </w:tc>
      </w:tr>
      <w:tr w:rsidR="00733BC5" w:rsidRPr="007020CA" w14:paraId="6188701B" w14:textId="77777777" w:rsidTr="00257D69">
        <w:trPr>
          <w:trHeight w:val="440"/>
        </w:trPr>
        <w:tc>
          <w:tcPr>
            <w:tcW w:w="1740" w:type="dxa"/>
            <w:vMerge w:val="restart"/>
            <w:noWrap/>
            <w:hideMark/>
          </w:tcPr>
          <w:p w14:paraId="2C3BA38D" w14:textId="5B161563" w:rsidR="0049106B" w:rsidRPr="007020CA" w:rsidRDefault="00D80587" w:rsidP="002F39A8">
            <w:pPr>
              <w:jc w:val="center"/>
            </w:pPr>
            <w:r>
              <w:t>Two</w:t>
            </w:r>
            <w:r w:rsidR="009B3A59">
              <w:t xml:space="preserve"> </w:t>
            </w:r>
          </w:p>
        </w:tc>
        <w:tc>
          <w:tcPr>
            <w:tcW w:w="3800" w:type="dxa"/>
          </w:tcPr>
          <w:p w14:paraId="06FE2D7F" w14:textId="1356C1EC" w:rsidR="0049106B" w:rsidRPr="007020CA" w:rsidRDefault="0049106B" w:rsidP="002F39A8">
            <w:pPr>
              <w:jc w:val="center"/>
            </w:pPr>
            <w:r>
              <w:t>Researcher- Nurse/Midwife (facilitator)</w:t>
            </w:r>
          </w:p>
        </w:tc>
        <w:tc>
          <w:tcPr>
            <w:tcW w:w="965" w:type="dxa"/>
          </w:tcPr>
          <w:p w14:paraId="4EBCE495" w14:textId="025A2D9D" w:rsidR="0049106B" w:rsidRPr="007020CA" w:rsidRDefault="0049106B" w:rsidP="002F39A8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024095F" w14:textId="5A29E809" w:rsidR="0049106B" w:rsidRPr="007020CA" w:rsidRDefault="0049106B" w:rsidP="002F39A8">
            <w:pPr>
              <w:jc w:val="center"/>
            </w:pPr>
            <w:r>
              <w:t>MLW</w:t>
            </w:r>
          </w:p>
        </w:tc>
      </w:tr>
      <w:tr w:rsidR="001920CE" w:rsidRPr="007020CA" w14:paraId="3DF244E5" w14:textId="77777777" w:rsidTr="00257D69">
        <w:trPr>
          <w:trHeight w:val="323"/>
        </w:trPr>
        <w:tc>
          <w:tcPr>
            <w:tcW w:w="1740" w:type="dxa"/>
            <w:vMerge/>
            <w:noWrap/>
          </w:tcPr>
          <w:p w14:paraId="07CD373C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66CCA4DA" w14:textId="0571E0B1" w:rsidR="001920CE" w:rsidRDefault="00333317" w:rsidP="001920CE">
            <w:pPr>
              <w:jc w:val="center"/>
            </w:pPr>
            <w:r>
              <w:t>QMD Zonal lead</w:t>
            </w:r>
          </w:p>
        </w:tc>
        <w:tc>
          <w:tcPr>
            <w:tcW w:w="965" w:type="dxa"/>
          </w:tcPr>
          <w:p w14:paraId="53DD37E7" w14:textId="7D93DF31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8B68AA8" w14:textId="4965E616" w:rsidR="001920CE" w:rsidRDefault="00333317" w:rsidP="001920CE">
            <w:pPr>
              <w:jc w:val="center"/>
            </w:pPr>
            <w:r>
              <w:t>MoH-QMD-</w:t>
            </w:r>
            <w:r w:rsidR="007A585D">
              <w:t>NZ</w:t>
            </w:r>
          </w:p>
        </w:tc>
      </w:tr>
      <w:tr w:rsidR="001920CE" w:rsidRPr="007020CA" w14:paraId="5AAAB961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E1FED1D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69D85902" w14:textId="2E961812" w:rsidR="001920CE" w:rsidRDefault="007A585D" w:rsidP="001920CE">
            <w:pPr>
              <w:jc w:val="center"/>
            </w:pPr>
            <w:r>
              <w:t>Director</w:t>
            </w:r>
          </w:p>
        </w:tc>
        <w:tc>
          <w:tcPr>
            <w:tcW w:w="965" w:type="dxa"/>
          </w:tcPr>
          <w:p w14:paraId="2BDB9C03" w14:textId="713F5842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2FCE35A" w14:textId="0F00FC8A" w:rsidR="001920CE" w:rsidRDefault="007A585D" w:rsidP="001920CE">
            <w:pPr>
              <w:jc w:val="center"/>
            </w:pPr>
            <w:r>
              <w:t>MoH-Nursing Directorate</w:t>
            </w:r>
          </w:p>
        </w:tc>
      </w:tr>
      <w:tr w:rsidR="001920CE" w:rsidRPr="007020CA" w14:paraId="56B06355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C42C00F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77CEB94A" w14:textId="6405275A" w:rsidR="001920CE" w:rsidRDefault="00B6134A" w:rsidP="001920CE">
            <w:pPr>
              <w:jc w:val="center"/>
            </w:pPr>
            <w:r>
              <w:t>Nurse/ Midwife</w:t>
            </w:r>
          </w:p>
        </w:tc>
        <w:tc>
          <w:tcPr>
            <w:tcW w:w="965" w:type="dxa"/>
          </w:tcPr>
          <w:p w14:paraId="50A754C7" w14:textId="34C386A1" w:rsidR="001920CE" w:rsidRDefault="00B6134A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E6C2ABD" w14:textId="7B3DC71B" w:rsidR="001920CE" w:rsidRDefault="00B6134A" w:rsidP="00B6134A">
            <w:r>
              <w:t xml:space="preserve">         Rural Health center</w:t>
            </w:r>
          </w:p>
        </w:tc>
      </w:tr>
      <w:tr w:rsidR="001920CE" w:rsidRPr="007020CA" w14:paraId="7A3AF291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5BCE928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1ED89FB0" w14:textId="3817E193" w:rsidR="001920CE" w:rsidRDefault="008574EB" w:rsidP="00E75268">
            <w:r>
              <w:t xml:space="preserve">                    </w:t>
            </w:r>
            <w:r w:rsidR="006B3EC5">
              <w:t>H</w:t>
            </w:r>
            <w:r>
              <w:t>ISP representative</w:t>
            </w:r>
          </w:p>
        </w:tc>
        <w:tc>
          <w:tcPr>
            <w:tcW w:w="965" w:type="dxa"/>
          </w:tcPr>
          <w:p w14:paraId="7772D776" w14:textId="073599F9" w:rsidR="001920CE" w:rsidRDefault="008574EB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0BC0B05F" w14:textId="52B57D48" w:rsidR="001920CE" w:rsidRDefault="008574EB" w:rsidP="001920CE">
            <w:pPr>
              <w:jc w:val="center"/>
            </w:pPr>
            <w:r>
              <w:t>HISP</w:t>
            </w:r>
          </w:p>
        </w:tc>
      </w:tr>
      <w:tr w:rsidR="001920CE" w:rsidRPr="007020CA" w14:paraId="6530C535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2014A406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52E5415C" w14:textId="323AEB86" w:rsidR="001920CE" w:rsidRDefault="00BE63BB" w:rsidP="001920CE">
            <w:pPr>
              <w:jc w:val="center"/>
            </w:pPr>
            <w:r>
              <w:t>Lecturer-CHAM training institution</w:t>
            </w:r>
          </w:p>
        </w:tc>
        <w:tc>
          <w:tcPr>
            <w:tcW w:w="965" w:type="dxa"/>
          </w:tcPr>
          <w:p w14:paraId="400955B1" w14:textId="7911C4FC" w:rsidR="001920CE" w:rsidRDefault="00D47CFB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41293706" w14:textId="660D3CF2" w:rsidR="001920CE" w:rsidRDefault="00D47CFB" w:rsidP="001920CE">
            <w:pPr>
              <w:jc w:val="center"/>
            </w:pPr>
            <w:r>
              <w:t>Deayang Luke</w:t>
            </w:r>
          </w:p>
        </w:tc>
      </w:tr>
      <w:tr w:rsidR="001920CE" w:rsidRPr="007020CA" w14:paraId="73227440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4DBA372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691A1AF0" w14:textId="5604201E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298850D1" w14:textId="11FECD65" w:rsidR="001920CE" w:rsidRPr="0049106B" w:rsidRDefault="00104A62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413" w:type="dxa"/>
            <w:noWrap/>
          </w:tcPr>
          <w:p w14:paraId="6D911D6B" w14:textId="77777777" w:rsidR="001920CE" w:rsidRDefault="001920CE" w:rsidP="001920CE">
            <w:pPr>
              <w:jc w:val="center"/>
            </w:pPr>
          </w:p>
        </w:tc>
      </w:tr>
      <w:tr w:rsidR="001920CE" w:rsidRPr="007020CA" w14:paraId="51B12263" w14:textId="77777777" w:rsidTr="00257D69">
        <w:trPr>
          <w:trHeight w:val="422"/>
        </w:trPr>
        <w:tc>
          <w:tcPr>
            <w:tcW w:w="1740" w:type="dxa"/>
            <w:vMerge w:val="restart"/>
            <w:noWrap/>
            <w:hideMark/>
          </w:tcPr>
          <w:p w14:paraId="4A41998B" w14:textId="61358D58" w:rsidR="001920CE" w:rsidRPr="007020CA" w:rsidRDefault="001920CE" w:rsidP="001920CE">
            <w:pPr>
              <w:jc w:val="center"/>
            </w:pPr>
            <w:r>
              <w:t>Three</w:t>
            </w:r>
          </w:p>
        </w:tc>
        <w:tc>
          <w:tcPr>
            <w:tcW w:w="3800" w:type="dxa"/>
          </w:tcPr>
          <w:p w14:paraId="51AC4C40" w14:textId="431ECEB2" w:rsidR="001920CE" w:rsidRPr="007020CA" w:rsidRDefault="001920CE" w:rsidP="001920CE">
            <w:pPr>
              <w:jc w:val="center"/>
            </w:pPr>
            <w:r>
              <w:t>Researcher- Social Scientist (Facilitator)</w:t>
            </w:r>
          </w:p>
        </w:tc>
        <w:tc>
          <w:tcPr>
            <w:tcW w:w="965" w:type="dxa"/>
          </w:tcPr>
          <w:p w14:paraId="0179CB20" w14:textId="12C1471E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9F61C86" w14:textId="3B584039" w:rsidR="001920CE" w:rsidRPr="007020CA" w:rsidRDefault="001920CE" w:rsidP="001920CE">
            <w:pPr>
              <w:jc w:val="center"/>
            </w:pPr>
            <w:r>
              <w:t>MEIRU</w:t>
            </w:r>
          </w:p>
        </w:tc>
      </w:tr>
      <w:tr w:rsidR="001920CE" w:rsidRPr="007020CA" w14:paraId="4D7B9A92" w14:textId="77777777" w:rsidTr="00257D69">
        <w:trPr>
          <w:trHeight w:val="404"/>
        </w:trPr>
        <w:tc>
          <w:tcPr>
            <w:tcW w:w="1740" w:type="dxa"/>
            <w:vMerge/>
            <w:noWrap/>
          </w:tcPr>
          <w:p w14:paraId="46C90DC2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A21AFCF" w14:textId="57D60600" w:rsidR="001920CE" w:rsidRPr="007020CA" w:rsidRDefault="00D93775" w:rsidP="001920CE">
            <w:pPr>
              <w:jc w:val="center"/>
            </w:pPr>
            <w:r>
              <w:t>Deputy Director</w:t>
            </w:r>
          </w:p>
        </w:tc>
        <w:tc>
          <w:tcPr>
            <w:tcW w:w="965" w:type="dxa"/>
          </w:tcPr>
          <w:p w14:paraId="696253FD" w14:textId="7291FC4D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7C3D0F29" w14:textId="03639F0D" w:rsidR="001920CE" w:rsidRPr="007020CA" w:rsidRDefault="006246D7" w:rsidP="001920CE">
            <w:pPr>
              <w:jc w:val="center"/>
            </w:pPr>
            <w:r>
              <w:t>MoH-RHD</w:t>
            </w:r>
          </w:p>
        </w:tc>
      </w:tr>
      <w:tr w:rsidR="006246D7" w:rsidRPr="007020CA" w14:paraId="0591A6D8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4C7D4718" w14:textId="77777777" w:rsidR="006246D7" w:rsidRPr="007020CA" w:rsidRDefault="006246D7" w:rsidP="006246D7">
            <w:pPr>
              <w:jc w:val="center"/>
            </w:pPr>
          </w:p>
        </w:tc>
        <w:tc>
          <w:tcPr>
            <w:tcW w:w="3800" w:type="dxa"/>
          </w:tcPr>
          <w:p w14:paraId="7D1D377C" w14:textId="2258D259" w:rsidR="006246D7" w:rsidRPr="007020CA" w:rsidRDefault="006246D7" w:rsidP="006246D7">
            <w:pPr>
              <w:jc w:val="center"/>
            </w:pPr>
            <w:r w:rsidRPr="006874A6">
              <w:t>QMD Zonal lead</w:t>
            </w:r>
          </w:p>
        </w:tc>
        <w:tc>
          <w:tcPr>
            <w:tcW w:w="965" w:type="dxa"/>
          </w:tcPr>
          <w:p w14:paraId="64E69318" w14:textId="0C33818D" w:rsidR="006246D7" w:rsidRPr="007020CA" w:rsidRDefault="006246D7" w:rsidP="006246D7">
            <w:pPr>
              <w:jc w:val="center"/>
            </w:pPr>
            <w:r w:rsidRPr="006874A6">
              <w:t>1</w:t>
            </w:r>
          </w:p>
        </w:tc>
        <w:tc>
          <w:tcPr>
            <w:tcW w:w="3413" w:type="dxa"/>
            <w:noWrap/>
          </w:tcPr>
          <w:p w14:paraId="7CA5F414" w14:textId="31CE6FC7" w:rsidR="006246D7" w:rsidRPr="007020CA" w:rsidRDefault="006246D7" w:rsidP="006246D7">
            <w:pPr>
              <w:jc w:val="center"/>
            </w:pPr>
            <w:r w:rsidRPr="006874A6">
              <w:t>MoH-QMD-</w:t>
            </w:r>
            <w:r w:rsidR="00285A51">
              <w:t>CE</w:t>
            </w:r>
            <w:r w:rsidRPr="006874A6">
              <w:t>Z</w:t>
            </w:r>
          </w:p>
        </w:tc>
      </w:tr>
      <w:tr w:rsidR="00285A51" w:rsidRPr="007020CA" w14:paraId="458B6CF4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702E937" w14:textId="77777777" w:rsidR="00285A51" w:rsidRPr="007020CA" w:rsidRDefault="00285A51" w:rsidP="00285A51">
            <w:pPr>
              <w:jc w:val="center"/>
            </w:pPr>
          </w:p>
        </w:tc>
        <w:tc>
          <w:tcPr>
            <w:tcW w:w="3800" w:type="dxa"/>
          </w:tcPr>
          <w:p w14:paraId="15B98813" w14:textId="736A2FF1" w:rsidR="00285A51" w:rsidRDefault="00285A51" w:rsidP="00285A51">
            <w:pPr>
              <w:jc w:val="center"/>
            </w:pPr>
            <w:r w:rsidRPr="004D63F6">
              <w:t>Nurse/Midwife Technician</w:t>
            </w:r>
          </w:p>
        </w:tc>
        <w:tc>
          <w:tcPr>
            <w:tcW w:w="965" w:type="dxa"/>
          </w:tcPr>
          <w:p w14:paraId="09A5F103" w14:textId="20516C10" w:rsidR="00285A51" w:rsidRDefault="00285A51" w:rsidP="00285A51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E1BA4BB" w14:textId="10571850" w:rsidR="00285A51" w:rsidRDefault="00285A51" w:rsidP="00285A51">
            <w:pPr>
              <w:jc w:val="center"/>
            </w:pPr>
            <w:r>
              <w:t>District hospital</w:t>
            </w:r>
          </w:p>
        </w:tc>
      </w:tr>
      <w:tr w:rsidR="004F0EF9" w:rsidRPr="007020CA" w14:paraId="4D15B929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423CC5B" w14:textId="77777777" w:rsidR="004F0EF9" w:rsidRPr="007020CA" w:rsidRDefault="004F0EF9" w:rsidP="001920CE">
            <w:pPr>
              <w:jc w:val="center"/>
            </w:pPr>
          </w:p>
        </w:tc>
        <w:tc>
          <w:tcPr>
            <w:tcW w:w="3800" w:type="dxa"/>
          </w:tcPr>
          <w:p w14:paraId="5C63935A" w14:textId="0E719172" w:rsidR="004F0EF9" w:rsidRDefault="00F475C4" w:rsidP="001920CE">
            <w:pPr>
              <w:jc w:val="center"/>
            </w:pPr>
            <w:r>
              <w:t xml:space="preserve">Hospital Ombudsman </w:t>
            </w:r>
          </w:p>
        </w:tc>
        <w:tc>
          <w:tcPr>
            <w:tcW w:w="965" w:type="dxa"/>
          </w:tcPr>
          <w:p w14:paraId="7318CACB" w14:textId="4D39AB73" w:rsidR="004F0EF9" w:rsidRDefault="004F0EF9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1928CB8E" w14:textId="6E874BAC" w:rsidR="004F0EF9" w:rsidRDefault="004F0EF9" w:rsidP="001920CE">
            <w:pPr>
              <w:jc w:val="center"/>
            </w:pPr>
            <w:r>
              <w:t>CHAM</w:t>
            </w:r>
            <w:r w:rsidR="00F475C4">
              <w:t xml:space="preserve"> District Hospital</w:t>
            </w:r>
          </w:p>
        </w:tc>
      </w:tr>
      <w:tr w:rsidR="001C7F28" w:rsidRPr="007020CA" w14:paraId="505AB853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555FA0D0" w14:textId="77777777" w:rsidR="001C7F28" w:rsidRPr="007020CA" w:rsidRDefault="001C7F28" w:rsidP="001920CE">
            <w:pPr>
              <w:jc w:val="center"/>
            </w:pPr>
          </w:p>
        </w:tc>
        <w:tc>
          <w:tcPr>
            <w:tcW w:w="3800" w:type="dxa"/>
          </w:tcPr>
          <w:p w14:paraId="50A92314" w14:textId="2FB227C8" w:rsidR="001C7F28" w:rsidRDefault="0042342F" w:rsidP="001920CE">
            <w:pPr>
              <w:jc w:val="center"/>
            </w:pPr>
            <w:r>
              <w:t>Lecturer</w:t>
            </w:r>
          </w:p>
        </w:tc>
        <w:tc>
          <w:tcPr>
            <w:tcW w:w="965" w:type="dxa"/>
          </w:tcPr>
          <w:p w14:paraId="03B3961A" w14:textId="25069688" w:rsidR="001C7F28" w:rsidRDefault="001C7F28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1B922323" w14:textId="1DE618E8" w:rsidR="001C7F28" w:rsidRDefault="00E2069E" w:rsidP="001920CE">
            <w:pPr>
              <w:jc w:val="center"/>
            </w:pPr>
            <w:r>
              <w:t>Catholic University</w:t>
            </w:r>
          </w:p>
        </w:tc>
      </w:tr>
      <w:tr w:rsidR="001920CE" w:rsidRPr="007020CA" w14:paraId="0251A945" w14:textId="77777777" w:rsidTr="00257D69">
        <w:trPr>
          <w:trHeight w:val="296"/>
        </w:trPr>
        <w:tc>
          <w:tcPr>
            <w:tcW w:w="1740" w:type="dxa"/>
            <w:vMerge/>
            <w:noWrap/>
          </w:tcPr>
          <w:p w14:paraId="13EEA009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447E40AD" w14:textId="78B64082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3A840AA9" w14:textId="26EF288A" w:rsidR="001920CE" w:rsidRPr="0049106B" w:rsidRDefault="008372D7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413" w:type="dxa"/>
            <w:noWrap/>
          </w:tcPr>
          <w:p w14:paraId="7699B8C1" w14:textId="77777777" w:rsidR="001920CE" w:rsidRDefault="001920CE" w:rsidP="001920CE">
            <w:pPr>
              <w:jc w:val="center"/>
            </w:pPr>
          </w:p>
        </w:tc>
      </w:tr>
      <w:tr w:rsidR="001920CE" w:rsidRPr="007020CA" w14:paraId="56AECE06" w14:textId="77777777" w:rsidTr="00257D69">
        <w:trPr>
          <w:trHeight w:val="404"/>
        </w:trPr>
        <w:tc>
          <w:tcPr>
            <w:tcW w:w="1740" w:type="dxa"/>
            <w:vMerge w:val="restart"/>
            <w:noWrap/>
            <w:hideMark/>
          </w:tcPr>
          <w:p w14:paraId="13810469" w14:textId="268C2036" w:rsidR="001920CE" w:rsidRPr="007020CA" w:rsidRDefault="001920CE" w:rsidP="001920CE">
            <w:pPr>
              <w:jc w:val="center"/>
            </w:pPr>
            <w:r>
              <w:t>Four</w:t>
            </w:r>
          </w:p>
        </w:tc>
        <w:tc>
          <w:tcPr>
            <w:tcW w:w="3800" w:type="dxa"/>
          </w:tcPr>
          <w:p w14:paraId="5792FED1" w14:textId="788CF4F8" w:rsidR="001920CE" w:rsidRPr="007020CA" w:rsidRDefault="005F02D2" w:rsidP="001920CE">
            <w:pPr>
              <w:jc w:val="center"/>
            </w:pPr>
            <w:r>
              <w:t xml:space="preserve">Data Manager </w:t>
            </w:r>
            <w:r w:rsidR="001920CE">
              <w:t>(facilitator)</w:t>
            </w:r>
          </w:p>
        </w:tc>
        <w:tc>
          <w:tcPr>
            <w:tcW w:w="965" w:type="dxa"/>
          </w:tcPr>
          <w:p w14:paraId="039C94D0" w14:textId="7D898336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  <w:hideMark/>
          </w:tcPr>
          <w:p w14:paraId="3D468D7D" w14:textId="2FFE60C5" w:rsidR="001920CE" w:rsidRPr="007020CA" w:rsidRDefault="001920CE" w:rsidP="001920CE">
            <w:pPr>
              <w:jc w:val="center"/>
            </w:pPr>
            <w:r>
              <w:t>MLW</w:t>
            </w:r>
          </w:p>
        </w:tc>
      </w:tr>
      <w:tr w:rsidR="008D4429" w:rsidRPr="007020CA" w14:paraId="76F48644" w14:textId="77777777" w:rsidTr="00257D69">
        <w:trPr>
          <w:trHeight w:val="386"/>
        </w:trPr>
        <w:tc>
          <w:tcPr>
            <w:tcW w:w="1740" w:type="dxa"/>
            <w:vMerge/>
            <w:noWrap/>
          </w:tcPr>
          <w:p w14:paraId="39F5F891" w14:textId="77777777" w:rsidR="008D4429" w:rsidRPr="007020CA" w:rsidRDefault="008D4429" w:rsidP="008D4429">
            <w:pPr>
              <w:jc w:val="center"/>
            </w:pPr>
          </w:p>
        </w:tc>
        <w:tc>
          <w:tcPr>
            <w:tcW w:w="3800" w:type="dxa"/>
          </w:tcPr>
          <w:p w14:paraId="2C4D9956" w14:textId="744C35C1" w:rsidR="008D4429" w:rsidRDefault="00445873" w:rsidP="008D4429">
            <w:pPr>
              <w:jc w:val="center"/>
            </w:pPr>
            <w:r>
              <w:t>Hospital Ombudsman</w:t>
            </w:r>
          </w:p>
        </w:tc>
        <w:tc>
          <w:tcPr>
            <w:tcW w:w="965" w:type="dxa"/>
          </w:tcPr>
          <w:p w14:paraId="380036BC" w14:textId="00CDC3BD" w:rsidR="008D4429" w:rsidRDefault="008D4429" w:rsidP="008D4429">
            <w:pPr>
              <w:jc w:val="center"/>
            </w:pPr>
            <w:r w:rsidRPr="00AE6D3F">
              <w:t>1</w:t>
            </w:r>
          </w:p>
        </w:tc>
        <w:tc>
          <w:tcPr>
            <w:tcW w:w="3413" w:type="dxa"/>
            <w:noWrap/>
          </w:tcPr>
          <w:p w14:paraId="7B409080" w14:textId="682F9B64" w:rsidR="008D4429" w:rsidRDefault="00E225E7" w:rsidP="008D4429">
            <w:pPr>
              <w:jc w:val="center"/>
            </w:pPr>
            <w:r>
              <w:t>Urban Health Centre</w:t>
            </w:r>
          </w:p>
        </w:tc>
      </w:tr>
      <w:tr w:rsidR="001920CE" w:rsidRPr="007020CA" w14:paraId="504224C8" w14:textId="77777777" w:rsidTr="00257D69">
        <w:trPr>
          <w:trHeight w:val="323"/>
        </w:trPr>
        <w:tc>
          <w:tcPr>
            <w:tcW w:w="1740" w:type="dxa"/>
            <w:vMerge/>
            <w:noWrap/>
          </w:tcPr>
          <w:p w14:paraId="6A238E24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7110EFBD" w14:textId="2D2F572B" w:rsidR="001920CE" w:rsidRDefault="002F367A" w:rsidP="001920CE">
            <w:pPr>
              <w:jc w:val="center"/>
            </w:pPr>
            <w:r w:rsidRPr="002F367A">
              <w:t xml:space="preserve">Nurse/Midwife </w:t>
            </w:r>
            <w:r w:rsidR="00243F7C">
              <w:t>Officer</w:t>
            </w:r>
          </w:p>
        </w:tc>
        <w:tc>
          <w:tcPr>
            <w:tcW w:w="965" w:type="dxa"/>
          </w:tcPr>
          <w:p w14:paraId="31CA1EBF" w14:textId="2E966337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320A4D3E" w14:textId="4E6884D9" w:rsidR="001920CE" w:rsidRDefault="00E225E7" w:rsidP="001920CE">
            <w:pPr>
              <w:jc w:val="center"/>
            </w:pPr>
            <w:r>
              <w:t xml:space="preserve">District </w:t>
            </w:r>
            <w:r w:rsidR="0078628B">
              <w:t>Hospital</w:t>
            </w:r>
          </w:p>
        </w:tc>
      </w:tr>
      <w:tr w:rsidR="001920CE" w:rsidRPr="007020CA" w14:paraId="31F3FA52" w14:textId="77777777" w:rsidTr="00257D69">
        <w:trPr>
          <w:trHeight w:val="359"/>
        </w:trPr>
        <w:tc>
          <w:tcPr>
            <w:tcW w:w="1740" w:type="dxa"/>
            <w:vMerge/>
            <w:noWrap/>
          </w:tcPr>
          <w:p w14:paraId="68ECCE4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5FB2D46F" w14:textId="54CD78F1" w:rsidR="001920CE" w:rsidRDefault="0078628B" w:rsidP="001920CE">
            <w:pPr>
              <w:jc w:val="center"/>
            </w:pPr>
            <w:r>
              <w:t>Association of Obstetricians and Gynecology</w:t>
            </w:r>
          </w:p>
        </w:tc>
        <w:tc>
          <w:tcPr>
            <w:tcW w:w="965" w:type="dxa"/>
          </w:tcPr>
          <w:p w14:paraId="6A8C8136" w14:textId="318B91A4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2B45DB1F" w14:textId="5DE0F21C" w:rsidR="001920CE" w:rsidRDefault="0078628B" w:rsidP="001920CE">
            <w:pPr>
              <w:jc w:val="center"/>
            </w:pPr>
            <w:r>
              <w:t>AO</w:t>
            </w:r>
            <w:r w:rsidR="00A24837">
              <w:t>BG</w:t>
            </w:r>
          </w:p>
        </w:tc>
      </w:tr>
      <w:tr w:rsidR="0072607D" w:rsidRPr="007020CA" w14:paraId="2326951A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28762F26" w14:textId="77777777" w:rsidR="0072607D" w:rsidRPr="007020CA" w:rsidRDefault="0072607D" w:rsidP="0072607D">
            <w:pPr>
              <w:jc w:val="center"/>
            </w:pPr>
          </w:p>
        </w:tc>
        <w:tc>
          <w:tcPr>
            <w:tcW w:w="3800" w:type="dxa"/>
          </w:tcPr>
          <w:p w14:paraId="58FB95E0" w14:textId="4F9F74F1" w:rsidR="0072607D" w:rsidRDefault="0072607D" w:rsidP="0072607D">
            <w:pPr>
              <w:jc w:val="center"/>
            </w:pPr>
            <w:r w:rsidRPr="00141F8B">
              <w:t>QMD Zonal lead</w:t>
            </w:r>
          </w:p>
        </w:tc>
        <w:tc>
          <w:tcPr>
            <w:tcW w:w="965" w:type="dxa"/>
          </w:tcPr>
          <w:p w14:paraId="46B1A0BF" w14:textId="33562CD9" w:rsidR="0072607D" w:rsidRDefault="0072607D" w:rsidP="0072607D">
            <w:pPr>
              <w:jc w:val="center"/>
            </w:pPr>
            <w:r w:rsidRPr="00141F8B">
              <w:t>1</w:t>
            </w:r>
          </w:p>
        </w:tc>
        <w:tc>
          <w:tcPr>
            <w:tcW w:w="3413" w:type="dxa"/>
            <w:noWrap/>
          </w:tcPr>
          <w:p w14:paraId="27708838" w14:textId="2E14FF73" w:rsidR="0072607D" w:rsidRDefault="0072607D" w:rsidP="0072607D">
            <w:pPr>
              <w:jc w:val="center"/>
            </w:pPr>
            <w:r w:rsidRPr="00141F8B">
              <w:t>MoH-QMD-</w:t>
            </w:r>
            <w:r>
              <w:t>SW</w:t>
            </w:r>
            <w:r w:rsidRPr="00141F8B">
              <w:t>Z</w:t>
            </w:r>
          </w:p>
        </w:tc>
      </w:tr>
      <w:tr w:rsidR="001920CE" w:rsidRPr="007020CA" w14:paraId="1FCD1C9A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320CBBED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2D922F7E" w14:textId="317AB3C5" w:rsidR="001920CE" w:rsidRDefault="00707764" w:rsidP="001920CE">
            <w:pPr>
              <w:jc w:val="center"/>
            </w:pPr>
            <w:r>
              <w:t>Nurse/Midwife Technician</w:t>
            </w:r>
          </w:p>
        </w:tc>
        <w:tc>
          <w:tcPr>
            <w:tcW w:w="965" w:type="dxa"/>
          </w:tcPr>
          <w:p w14:paraId="5C34B7AF" w14:textId="34A0AF56" w:rsidR="001920CE" w:rsidRDefault="004A7EE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6D779647" w14:textId="4F8F8422" w:rsidR="001920CE" w:rsidRDefault="004A7EEE" w:rsidP="001920CE">
            <w:pPr>
              <w:jc w:val="center"/>
            </w:pPr>
            <w:r>
              <w:t>Rural Health Centre</w:t>
            </w:r>
          </w:p>
        </w:tc>
      </w:tr>
      <w:tr w:rsidR="00FB29C3" w:rsidRPr="007020CA" w14:paraId="18261568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415C6041" w14:textId="77777777" w:rsidR="00FB29C3" w:rsidRPr="007020CA" w:rsidRDefault="00FB29C3" w:rsidP="001920CE">
            <w:pPr>
              <w:jc w:val="center"/>
            </w:pPr>
          </w:p>
        </w:tc>
        <w:tc>
          <w:tcPr>
            <w:tcW w:w="3800" w:type="dxa"/>
          </w:tcPr>
          <w:p w14:paraId="0FE5791B" w14:textId="561DB5C4" w:rsidR="00FB29C3" w:rsidRDefault="00FB29C3" w:rsidP="001920CE">
            <w:pPr>
              <w:jc w:val="center"/>
            </w:pPr>
            <w:r>
              <w:t>Lecturer</w:t>
            </w:r>
          </w:p>
        </w:tc>
        <w:tc>
          <w:tcPr>
            <w:tcW w:w="965" w:type="dxa"/>
          </w:tcPr>
          <w:p w14:paraId="7163ABF7" w14:textId="4CD2F10D" w:rsidR="00FB29C3" w:rsidRDefault="00FB29C3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17C9148D" w14:textId="73D63E62" w:rsidR="00FB29C3" w:rsidRDefault="00FB29C3" w:rsidP="001920CE">
            <w:pPr>
              <w:jc w:val="center"/>
            </w:pPr>
            <w:r>
              <w:t>KUHES Midwifery/Researcher MLW</w:t>
            </w:r>
          </w:p>
        </w:tc>
      </w:tr>
      <w:tr w:rsidR="001920CE" w:rsidRPr="007020CA" w14:paraId="72B8498D" w14:textId="77777777" w:rsidTr="00257D69">
        <w:trPr>
          <w:trHeight w:val="377"/>
        </w:trPr>
        <w:tc>
          <w:tcPr>
            <w:tcW w:w="1740" w:type="dxa"/>
            <w:vMerge/>
            <w:noWrap/>
          </w:tcPr>
          <w:p w14:paraId="7D8618E6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1C7631B5" w14:textId="420C3BD6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7D5DB3DC" w14:textId="72562464" w:rsidR="001920CE" w:rsidRPr="0049106B" w:rsidRDefault="00FB29C3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413" w:type="dxa"/>
            <w:noWrap/>
          </w:tcPr>
          <w:p w14:paraId="0EC9E73A" w14:textId="77777777" w:rsidR="001920CE" w:rsidRDefault="001920CE" w:rsidP="001920CE">
            <w:pPr>
              <w:jc w:val="center"/>
            </w:pPr>
          </w:p>
        </w:tc>
      </w:tr>
      <w:tr w:rsidR="001920CE" w:rsidRPr="007020CA" w14:paraId="0E23EAD8" w14:textId="77777777" w:rsidTr="00257D69">
        <w:trPr>
          <w:trHeight w:val="107"/>
        </w:trPr>
        <w:tc>
          <w:tcPr>
            <w:tcW w:w="1740" w:type="dxa"/>
            <w:vMerge w:val="restart"/>
            <w:noWrap/>
            <w:hideMark/>
          </w:tcPr>
          <w:p w14:paraId="0B229F50" w14:textId="27E4C87C" w:rsidR="001920CE" w:rsidRPr="007020CA" w:rsidRDefault="001920CE" w:rsidP="001920CE">
            <w:pPr>
              <w:jc w:val="center"/>
            </w:pPr>
            <w:r>
              <w:t>Five</w:t>
            </w:r>
          </w:p>
        </w:tc>
        <w:tc>
          <w:tcPr>
            <w:tcW w:w="3800" w:type="dxa"/>
          </w:tcPr>
          <w:p w14:paraId="4A467F74" w14:textId="3D6B7E17" w:rsidR="001920CE" w:rsidRPr="007020CA" w:rsidRDefault="001920CE" w:rsidP="001920CE">
            <w:pPr>
              <w:jc w:val="center"/>
            </w:pPr>
            <w:r>
              <w:t xml:space="preserve">Researcher- </w:t>
            </w:r>
            <w:r w:rsidR="00A24837">
              <w:t>Medical Doctor</w:t>
            </w:r>
          </w:p>
        </w:tc>
        <w:tc>
          <w:tcPr>
            <w:tcW w:w="965" w:type="dxa"/>
          </w:tcPr>
          <w:p w14:paraId="1A8CE5C4" w14:textId="7534C9E2" w:rsidR="001920CE" w:rsidRPr="007020CA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0D94523F" w14:textId="2B25D516" w:rsidR="001920CE" w:rsidRPr="007020CA" w:rsidRDefault="001920CE" w:rsidP="001920CE">
            <w:pPr>
              <w:jc w:val="center"/>
            </w:pPr>
            <w:r>
              <w:t>MLW</w:t>
            </w:r>
          </w:p>
        </w:tc>
      </w:tr>
      <w:tr w:rsidR="001920CE" w:rsidRPr="007020CA" w14:paraId="65CBE6DB" w14:textId="77777777" w:rsidTr="00257D69">
        <w:trPr>
          <w:trHeight w:val="260"/>
        </w:trPr>
        <w:tc>
          <w:tcPr>
            <w:tcW w:w="1740" w:type="dxa"/>
            <w:vMerge/>
            <w:noWrap/>
          </w:tcPr>
          <w:p w14:paraId="3D346FF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1FB8A097" w14:textId="6A7473D8" w:rsidR="001920CE" w:rsidRDefault="002F367A" w:rsidP="001920CE">
            <w:pPr>
              <w:jc w:val="center"/>
            </w:pPr>
            <w:r w:rsidRPr="002F367A">
              <w:t>Nurse/Midwife Technician</w:t>
            </w:r>
          </w:p>
        </w:tc>
        <w:tc>
          <w:tcPr>
            <w:tcW w:w="965" w:type="dxa"/>
          </w:tcPr>
          <w:p w14:paraId="08F58CD6" w14:textId="6C2B21B3" w:rsidR="001920CE" w:rsidRDefault="00A30481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4F28A843" w14:textId="493D87FD" w:rsidR="001920CE" w:rsidRDefault="00BE114E" w:rsidP="001920CE">
            <w:pPr>
              <w:jc w:val="center"/>
            </w:pPr>
            <w:r>
              <w:t>Urban Health Centre</w:t>
            </w:r>
          </w:p>
        </w:tc>
      </w:tr>
      <w:tr w:rsidR="0097045A" w:rsidRPr="007020CA" w14:paraId="305F8C33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2E39491B" w14:textId="77777777" w:rsidR="0097045A" w:rsidRPr="007020CA" w:rsidRDefault="0097045A" w:rsidP="0097045A">
            <w:pPr>
              <w:jc w:val="center"/>
            </w:pPr>
          </w:p>
        </w:tc>
        <w:tc>
          <w:tcPr>
            <w:tcW w:w="3800" w:type="dxa"/>
          </w:tcPr>
          <w:p w14:paraId="66B6572A" w14:textId="372DA845" w:rsidR="0097045A" w:rsidRDefault="0097045A" w:rsidP="0097045A">
            <w:pPr>
              <w:jc w:val="center"/>
            </w:pPr>
            <w:r w:rsidRPr="007927A8">
              <w:t>QMD Zonal lead</w:t>
            </w:r>
          </w:p>
        </w:tc>
        <w:tc>
          <w:tcPr>
            <w:tcW w:w="965" w:type="dxa"/>
          </w:tcPr>
          <w:p w14:paraId="7C3AD599" w14:textId="45129D24" w:rsidR="0097045A" w:rsidRDefault="0097045A" w:rsidP="0097045A">
            <w:pPr>
              <w:jc w:val="center"/>
            </w:pPr>
            <w:r w:rsidRPr="007927A8">
              <w:t>1</w:t>
            </w:r>
          </w:p>
        </w:tc>
        <w:tc>
          <w:tcPr>
            <w:tcW w:w="3413" w:type="dxa"/>
            <w:noWrap/>
          </w:tcPr>
          <w:p w14:paraId="78214BA2" w14:textId="168B1BB6" w:rsidR="0097045A" w:rsidRPr="007020CA" w:rsidRDefault="0097045A" w:rsidP="0097045A">
            <w:pPr>
              <w:jc w:val="center"/>
            </w:pPr>
            <w:r w:rsidRPr="007927A8">
              <w:t>MoH-QMD-</w:t>
            </w:r>
            <w:r>
              <w:t>S</w:t>
            </w:r>
            <w:r w:rsidRPr="007927A8">
              <w:t>EZ</w:t>
            </w:r>
          </w:p>
        </w:tc>
      </w:tr>
      <w:tr w:rsidR="009D22F3" w:rsidRPr="007020CA" w14:paraId="3535B9FC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09E77D7D" w14:textId="77777777" w:rsidR="009D22F3" w:rsidRPr="007020CA" w:rsidRDefault="009D22F3" w:rsidP="001920CE">
            <w:pPr>
              <w:jc w:val="center"/>
            </w:pPr>
          </w:p>
        </w:tc>
        <w:tc>
          <w:tcPr>
            <w:tcW w:w="3800" w:type="dxa"/>
          </w:tcPr>
          <w:p w14:paraId="10C5CBAD" w14:textId="483E696E" w:rsidR="009D22F3" w:rsidRDefault="00817243" w:rsidP="001920CE">
            <w:pPr>
              <w:jc w:val="center"/>
            </w:pPr>
            <w:r>
              <w:t xml:space="preserve">Hospital Ombudsman </w:t>
            </w:r>
          </w:p>
        </w:tc>
        <w:tc>
          <w:tcPr>
            <w:tcW w:w="965" w:type="dxa"/>
          </w:tcPr>
          <w:p w14:paraId="0F236638" w14:textId="1C8F0C66" w:rsidR="009D22F3" w:rsidRDefault="009D22F3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C1538ED" w14:textId="600EC8E8" w:rsidR="009D22F3" w:rsidRDefault="008215D8" w:rsidP="001920CE">
            <w:pPr>
              <w:jc w:val="center"/>
            </w:pPr>
            <w:r>
              <w:t>Rural Health Centre</w:t>
            </w:r>
          </w:p>
        </w:tc>
      </w:tr>
      <w:tr w:rsidR="00ED4244" w:rsidRPr="007020CA" w14:paraId="1CBB0002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06A7B449" w14:textId="77777777" w:rsidR="00ED4244" w:rsidRPr="007020CA" w:rsidRDefault="00ED4244" w:rsidP="001920CE">
            <w:pPr>
              <w:jc w:val="center"/>
            </w:pPr>
          </w:p>
        </w:tc>
        <w:tc>
          <w:tcPr>
            <w:tcW w:w="3800" w:type="dxa"/>
          </w:tcPr>
          <w:p w14:paraId="6ABBFDCE" w14:textId="4D6ABF14" w:rsidR="00ED4244" w:rsidRDefault="00DE2D8D" w:rsidP="001920CE">
            <w:pPr>
              <w:jc w:val="center"/>
            </w:pPr>
            <w:r>
              <w:t>CHAM Representative</w:t>
            </w:r>
            <w:r w:rsidR="00F029AB">
              <w:t>-Secretariat</w:t>
            </w:r>
          </w:p>
        </w:tc>
        <w:tc>
          <w:tcPr>
            <w:tcW w:w="965" w:type="dxa"/>
          </w:tcPr>
          <w:p w14:paraId="4904A4E6" w14:textId="0BA62B49" w:rsidR="00ED4244" w:rsidRDefault="00ED4244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236D5F5" w14:textId="737AFD85" w:rsidR="00ED4244" w:rsidRDefault="00F029AB" w:rsidP="001920CE">
            <w:pPr>
              <w:jc w:val="center"/>
            </w:pPr>
            <w:r>
              <w:t>CHAM</w:t>
            </w:r>
          </w:p>
        </w:tc>
      </w:tr>
      <w:tr w:rsidR="001029F5" w:rsidRPr="007020CA" w14:paraId="2049558C" w14:textId="77777777" w:rsidTr="00257D69">
        <w:trPr>
          <w:trHeight w:val="341"/>
        </w:trPr>
        <w:tc>
          <w:tcPr>
            <w:tcW w:w="1740" w:type="dxa"/>
            <w:vMerge/>
            <w:noWrap/>
          </w:tcPr>
          <w:p w14:paraId="51D35262" w14:textId="77777777" w:rsidR="001029F5" w:rsidRPr="007020CA" w:rsidRDefault="001029F5" w:rsidP="001920CE">
            <w:pPr>
              <w:jc w:val="center"/>
            </w:pPr>
          </w:p>
        </w:tc>
        <w:tc>
          <w:tcPr>
            <w:tcW w:w="3800" w:type="dxa"/>
          </w:tcPr>
          <w:p w14:paraId="330C656D" w14:textId="77C699B2" w:rsidR="001029F5" w:rsidRDefault="00DE2D8D" w:rsidP="00DE2D8D">
            <w:r>
              <w:t>Representative</w:t>
            </w:r>
            <w:r w:rsidR="00E5405D">
              <w:t xml:space="preserve"> – People with disability-</w:t>
            </w:r>
            <w:r>
              <w:t>MUB</w:t>
            </w:r>
          </w:p>
        </w:tc>
        <w:tc>
          <w:tcPr>
            <w:tcW w:w="965" w:type="dxa"/>
          </w:tcPr>
          <w:p w14:paraId="7D9BC8AE" w14:textId="46E76E46" w:rsidR="001029F5" w:rsidRDefault="00966DF7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C6EC35B" w14:textId="7FABD451" w:rsidR="001029F5" w:rsidRDefault="00DE2D8D" w:rsidP="001920CE">
            <w:pPr>
              <w:jc w:val="center"/>
            </w:pPr>
            <w:r>
              <w:t>MUB</w:t>
            </w:r>
          </w:p>
        </w:tc>
      </w:tr>
      <w:tr w:rsidR="001920CE" w:rsidRPr="007020CA" w14:paraId="494418B2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029769A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05BD487F" w14:textId="0A17BFB0" w:rsidR="001920CE" w:rsidRPr="0049106B" w:rsidRDefault="001920CE" w:rsidP="001920CE">
            <w:pPr>
              <w:jc w:val="center"/>
              <w:rPr>
                <w:b/>
                <w:bCs/>
              </w:rPr>
            </w:pPr>
            <w:r w:rsidRPr="0049106B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4992EA48" w14:textId="7BA0537C" w:rsidR="001920CE" w:rsidRPr="0049106B" w:rsidRDefault="00274ADA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413" w:type="dxa"/>
            <w:noWrap/>
          </w:tcPr>
          <w:p w14:paraId="2432BB31" w14:textId="77777777" w:rsidR="001920CE" w:rsidRDefault="001920CE" w:rsidP="001920CE">
            <w:pPr>
              <w:jc w:val="center"/>
            </w:pPr>
          </w:p>
        </w:tc>
      </w:tr>
      <w:tr w:rsidR="001920CE" w:rsidRPr="007020CA" w14:paraId="1B29C949" w14:textId="77777777" w:rsidTr="00257D69">
        <w:trPr>
          <w:trHeight w:val="287"/>
        </w:trPr>
        <w:tc>
          <w:tcPr>
            <w:tcW w:w="1740" w:type="dxa"/>
            <w:vMerge w:val="restart"/>
            <w:noWrap/>
            <w:hideMark/>
          </w:tcPr>
          <w:p w14:paraId="12F51D8A" w14:textId="78211498" w:rsidR="001920CE" w:rsidRPr="007020CA" w:rsidRDefault="001920CE" w:rsidP="001920CE">
            <w:pPr>
              <w:jc w:val="center"/>
            </w:pPr>
            <w:r>
              <w:t>Six</w:t>
            </w:r>
          </w:p>
        </w:tc>
        <w:tc>
          <w:tcPr>
            <w:tcW w:w="3800" w:type="dxa"/>
            <w:hideMark/>
          </w:tcPr>
          <w:p w14:paraId="607AEC08" w14:textId="386A6E0C" w:rsidR="001920CE" w:rsidRPr="007020CA" w:rsidRDefault="00233539" w:rsidP="001920CE">
            <w:pPr>
              <w:jc w:val="center"/>
            </w:pPr>
            <w:r>
              <w:t>Community members representatives</w:t>
            </w:r>
          </w:p>
        </w:tc>
        <w:tc>
          <w:tcPr>
            <w:tcW w:w="965" w:type="dxa"/>
          </w:tcPr>
          <w:p w14:paraId="12DB7A27" w14:textId="77A43712" w:rsidR="001920CE" w:rsidRPr="007020CA" w:rsidRDefault="006C1A71" w:rsidP="001920CE">
            <w:pPr>
              <w:jc w:val="center"/>
            </w:pPr>
            <w:r>
              <w:t>5</w:t>
            </w:r>
          </w:p>
        </w:tc>
        <w:tc>
          <w:tcPr>
            <w:tcW w:w="3413" w:type="dxa"/>
            <w:noWrap/>
            <w:hideMark/>
          </w:tcPr>
          <w:p w14:paraId="66BDD1E2" w14:textId="10868829" w:rsidR="001920CE" w:rsidRPr="007020CA" w:rsidRDefault="00233539" w:rsidP="001920CE">
            <w:pPr>
              <w:jc w:val="center"/>
            </w:pPr>
            <w:r>
              <w:t>Mangochi District</w:t>
            </w:r>
          </w:p>
        </w:tc>
      </w:tr>
      <w:tr w:rsidR="001920CE" w:rsidRPr="007020CA" w14:paraId="0FCB94E3" w14:textId="77777777" w:rsidTr="00257D69">
        <w:trPr>
          <w:trHeight w:val="422"/>
        </w:trPr>
        <w:tc>
          <w:tcPr>
            <w:tcW w:w="1740" w:type="dxa"/>
            <w:vMerge/>
            <w:noWrap/>
          </w:tcPr>
          <w:p w14:paraId="2CBBEC5A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40670280" w14:textId="4545429E" w:rsidR="001920CE" w:rsidRDefault="006C1A71" w:rsidP="001920CE">
            <w:pPr>
              <w:jc w:val="center"/>
            </w:pPr>
            <w:r w:rsidRPr="006C1A71">
              <w:t>Researcher- Nurse/Midwife (facilitator</w:t>
            </w:r>
            <w:r>
              <w:t>)</w:t>
            </w:r>
          </w:p>
        </w:tc>
        <w:tc>
          <w:tcPr>
            <w:tcW w:w="965" w:type="dxa"/>
          </w:tcPr>
          <w:p w14:paraId="4AD7BF1E" w14:textId="09378649" w:rsidR="001920CE" w:rsidRDefault="001920CE" w:rsidP="001920CE">
            <w:pPr>
              <w:jc w:val="center"/>
            </w:pPr>
            <w:r>
              <w:t>1</w:t>
            </w:r>
          </w:p>
        </w:tc>
        <w:tc>
          <w:tcPr>
            <w:tcW w:w="3413" w:type="dxa"/>
            <w:noWrap/>
          </w:tcPr>
          <w:p w14:paraId="51CBBAD6" w14:textId="4F4A379E" w:rsidR="001920CE" w:rsidRDefault="006C1A71" w:rsidP="001920CE">
            <w:pPr>
              <w:jc w:val="center"/>
            </w:pPr>
            <w:r>
              <w:t>MLW</w:t>
            </w:r>
          </w:p>
        </w:tc>
      </w:tr>
      <w:tr w:rsidR="001920CE" w:rsidRPr="007020CA" w14:paraId="5707039E" w14:textId="77777777" w:rsidTr="00257D69">
        <w:trPr>
          <w:trHeight w:val="350"/>
        </w:trPr>
        <w:tc>
          <w:tcPr>
            <w:tcW w:w="1740" w:type="dxa"/>
            <w:vMerge/>
            <w:noWrap/>
          </w:tcPr>
          <w:p w14:paraId="76AD7F73" w14:textId="77777777" w:rsidR="001920CE" w:rsidRPr="007020CA" w:rsidRDefault="001920CE" w:rsidP="001920CE">
            <w:pPr>
              <w:jc w:val="center"/>
            </w:pPr>
          </w:p>
        </w:tc>
        <w:tc>
          <w:tcPr>
            <w:tcW w:w="3800" w:type="dxa"/>
          </w:tcPr>
          <w:p w14:paraId="78FF4B7F" w14:textId="0C9B1472" w:rsidR="001920CE" w:rsidRPr="007F454F" w:rsidRDefault="001920CE" w:rsidP="001920CE">
            <w:pPr>
              <w:jc w:val="center"/>
              <w:rPr>
                <w:b/>
                <w:bCs/>
              </w:rPr>
            </w:pPr>
            <w:r w:rsidRPr="007F454F">
              <w:rPr>
                <w:b/>
                <w:bCs/>
              </w:rPr>
              <w:t>Total</w:t>
            </w:r>
          </w:p>
        </w:tc>
        <w:tc>
          <w:tcPr>
            <w:tcW w:w="965" w:type="dxa"/>
          </w:tcPr>
          <w:p w14:paraId="7500368D" w14:textId="60C031E1" w:rsidR="001920CE" w:rsidRPr="007F454F" w:rsidRDefault="00375DDE" w:rsidP="001920C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413" w:type="dxa"/>
            <w:noWrap/>
          </w:tcPr>
          <w:p w14:paraId="2439C353" w14:textId="77777777" w:rsidR="001920CE" w:rsidRDefault="001920CE" w:rsidP="001920CE">
            <w:pPr>
              <w:jc w:val="center"/>
            </w:pPr>
          </w:p>
        </w:tc>
      </w:tr>
    </w:tbl>
    <w:p w14:paraId="6CDD0B2D" w14:textId="77777777" w:rsidR="00F30FA4" w:rsidRDefault="00F30FA4"/>
    <w:sectPr w:rsidR="00F30F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zQ2sDA3NzA3NzNR0lEKTi0uzszPAykwrAUA/4RKNSwAAAA="/>
  </w:docVars>
  <w:rsids>
    <w:rsidRoot w:val="00517C4C"/>
    <w:rsid w:val="000104C2"/>
    <w:rsid w:val="00020397"/>
    <w:rsid w:val="00023EC1"/>
    <w:rsid w:val="000309D0"/>
    <w:rsid w:val="0004729A"/>
    <w:rsid w:val="000748D1"/>
    <w:rsid w:val="00081736"/>
    <w:rsid w:val="000A6C49"/>
    <w:rsid w:val="000B6EFE"/>
    <w:rsid w:val="000D1259"/>
    <w:rsid w:val="000D3948"/>
    <w:rsid w:val="000D68A7"/>
    <w:rsid w:val="000D7B57"/>
    <w:rsid w:val="001029F5"/>
    <w:rsid w:val="00104A62"/>
    <w:rsid w:val="0010752C"/>
    <w:rsid w:val="001249CC"/>
    <w:rsid w:val="00136820"/>
    <w:rsid w:val="00141893"/>
    <w:rsid w:val="00150C46"/>
    <w:rsid w:val="00156889"/>
    <w:rsid w:val="00160A82"/>
    <w:rsid w:val="00171955"/>
    <w:rsid w:val="00183AFD"/>
    <w:rsid w:val="00186E33"/>
    <w:rsid w:val="001920CE"/>
    <w:rsid w:val="001C7F28"/>
    <w:rsid w:val="001D0625"/>
    <w:rsid w:val="001F5150"/>
    <w:rsid w:val="00206F90"/>
    <w:rsid w:val="002147D3"/>
    <w:rsid w:val="00224AEC"/>
    <w:rsid w:val="0023205B"/>
    <w:rsid w:val="00233539"/>
    <w:rsid w:val="00243F7C"/>
    <w:rsid w:val="00245F56"/>
    <w:rsid w:val="002577B0"/>
    <w:rsid w:val="00257D69"/>
    <w:rsid w:val="002618F7"/>
    <w:rsid w:val="00262A5C"/>
    <w:rsid w:val="00267BF4"/>
    <w:rsid w:val="00274ADA"/>
    <w:rsid w:val="002766D7"/>
    <w:rsid w:val="002815AE"/>
    <w:rsid w:val="00285A51"/>
    <w:rsid w:val="002B243F"/>
    <w:rsid w:val="002B6D9F"/>
    <w:rsid w:val="002F367A"/>
    <w:rsid w:val="002F39A8"/>
    <w:rsid w:val="00301A43"/>
    <w:rsid w:val="003055EE"/>
    <w:rsid w:val="003170AD"/>
    <w:rsid w:val="0032773D"/>
    <w:rsid w:val="00332891"/>
    <w:rsid w:val="00333317"/>
    <w:rsid w:val="00334ABE"/>
    <w:rsid w:val="003374E1"/>
    <w:rsid w:val="00337AD5"/>
    <w:rsid w:val="003608C9"/>
    <w:rsid w:val="00375D2D"/>
    <w:rsid w:val="00375DDE"/>
    <w:rsid w:val="0038731A"/>
    <w:rsid w:val="00387B23"/>
    <w:rsid w:val="00394DA9"/>
    <w:rsid w:val="00394F1F"/>
    <w:rsid w:val="003A7415"/>
    <w:rsid w:val="003B78B0"/>
    <w:rsid w:val="003C0CD8"/>
    <w:rsid w:val="003C17FF"/>
    <w:rsid w:val="003C6360"/>
    <w:rsid w:val="003D5FD7"/>
    <w:rsid w:val="004101EC"/>
    <w:rsid w:val="0042342F"/>
    <w:rsid w:val="00440881"/>
    <w:rsid w:val="00445873"/>
    <w:rsid w:val="00450EC2"/>
    <w:rsid w:val="00451A70"/>
    <w:rsid w:val="00454C5E"/>
    <w:rsid w:val="00465712"/>
    <w:rsid w:val="004812C7"/>
    <w:rsid w:val="00486214"/>
    <w:rsid w:val="004904FF"/>
    <w:rsid w:val="0049106B"/>
    <w:rsid w:val="004A3C5D"/>
    <w:rsid w:val="004A7EEE"/>
    <w:rsid w:val="004B1476"/>
    <w:rsid w:val="004C574F"/>
    <w:rsid w:val="004C5ADB"/>
    <w:rsid w:val="004D7DC4"/>
    <w:rsid w:val="004E306F"/>
    <w:rsid w:val="004E4CDE"/>
    <w:rsid w:val="004F0CA5"/>
    <w:rsid w:val="004F0EF9"/>
    <w:rsid w:val="004F0FCA"/>
    <w:rsid w:val="00517C4C"/>
    <w:rsid w:val="005258B9"/>
    <w:rsid w:val="00525C42"/>
    <w:rsid w:val="00541080"/>
    <w:rsid w:val="005469CF"/>
    <w:rsid w:val="005542A0"/>
    <w:rsid w:val="00567ED3"/>
    <w:rsid w:val="005A09BC"/>
    <w:rsid w:val="005A4BF4"/>
    <w:rsid w:val="005D06F1"/>
    <w:rsid w:val="005D4440"/>
    <w:rsid w:val="005E0451"/>
    <w:rsid w:val="005F02D2"/>
    <w:rsid w:val="006042DE"/>
    <w:rsid w:val="00616772"/>
    <w:rsid w:val="006221AD"/>
    <w:rsid w:val="006246D7"/>
    <w:rsid w:val="006330CE"/>
    <w:rsid w:val="00635103"/>
    <w:rsid w:val="006405BC"/>
    <w:rsid w:val="00674109"/>
    <w:rsid w:val="00680632"/>
    <w:rsid w:val="0069136F"/>
    <w:rsid w:val="006963CD"/>
    <w:rsid w:val="006A7ABB"/>
    <w:rsid w:val="006B19FC"/>
    <w:rsid w:val="006B28ED"/>
    <w:rsid w:val="006B3EC5"/>
    <w:rsid w:val="006C0014"/>
    <w:rsid w:val="006C1A71"/>
    <w:rsid w:val="006C5302"/>
    <w:rsid w:val="006D31D7"/>
    <w:rsid w:val="006D6B1F"/>
    <w:rsid w:val="006E0800"/>
    <w:rsid w:val="006E57CD"/>
    <w:rsid w:val="006E7719"/>
    <w:rsid w:val="006F3556"/>
    <w:rsid w:val="006F66E8"/>
    <w:rsid w:val="007020CA"/>
    <w:rsid w:val="00707764"/>
    <w:rsid w:val="00714A0A"/>
    <w:rsid w:val="0071797E"/>
    <w:rsid w:val="0072607D"/>
    <w:rsid w:val="00733BC5"/>
    <w:rsid w:val="007359D1"/>
    <w:rsid w:val="00756CE9"/>
    <w:rsid w:val="00776CBC"/>
    <w:rsid w:val="007771A1"/>
    <w:rsid w:val="0078628B"/>
    <w:rsid w:val="00791327"/>
    <w:rsid w:val="007A25B0"/>
    <w:rsid w:val="007A585D"/>
    <w:rsid w:val="007A73EF"/>
    <w:rsid w:val="007B56FD"/>
    <w:rsid w:val="007C33BC"/>
    <w:rsid w:val="007D3491"/>
    <w:rsid w:val="007F1EF0"/>
    <w:rsid w:val="007F454F"/>
    <w:rsid w:val="007F64CE"/>
    <w:rsid w:val="007F79A3"/>
    <w:rsid w:val="00813D50"/>
    <w:rsid w:val="0081721E"/>
    <w:rsid w:val="00817243"/>
    <w:rsid w:val="008211C2"/>
    <w:rsid w:val="008215D8"/>
    <w:rsid w:val="00827BFB"/>
    <w:rsid w:val="0083207F"/>
    <w:rsid w:val="008354B5"/>
    <w:rsid w:val="008372D7"/>
    <w:rsid w:val="00851307"/>
    <w:rsid w:val="00853FF8"/>
    <w:rsid w:val="00857446"/>
    <w:rsid w:val="008574EB"/>
    <w:rsid w:val="00865719"/>
    <w:rsid w:val="008910C7"/>
    <w:rsid w:val="00892A26"/>
    <w:rsid w:val="008949C9"/>
    <w:rsid w:val="008A20FE"/>
    <w:rsid w:val="008A4244"/>
    <w:rsid w:val="008B56E2"/>
    <w:rsid w:val="008C27A0"/>
    <w:rsid w:val="008D4429"/>
    <w:rsid w:val="008D7474"/>
    <w:rsid w:val="0091250D"/>
    <w:rsid w:val="009315D3"/>
    <w:rsid w:val="00946E65"/>
    <w:rsid w:val="00952C1B"/>
    <w:rsid w:val="0096606F"/>
    <w:rsid w:val="00966DF7"/>
    <w:rsid w:val="0097045A"/>
    <w:rsid w:val="0098231A"/>
    <w:rsid w:val="00984CAB"/>
    <w:rsid w:val="00985FF7"/>
    <w:rsid w:val="009B0B82"/>
    <w:rsid w:val="009B23FD"/>
    <w:rsid w:val="009B3A59"/>
    <w:rsid w:val="009B3D52"/>
    <w:rsid w:val="009B53B1"/>
    <w:rsid w:val="009B72A3"/>
    <w:rsid w:val="009C6AE0"/>
    <w:rsid w:val="009D22F3"/>
    <w:rsid w:val="009F7FE7"/>
    <w:rsid w:val="00A00B09"/>
    <w:rsid w:val="00A24837"/>
    <w:rsid w:val="00A30481"/>
    <w:rsid w:val="00A65B6C"/>
    <w:rsid w:val="00A86A1F"/>
    <w:rsid w:val="00A90FB7"/>
    <w:rsid w:val="00AA66FB"/>
    <w:rsid w:val="00AC0829"/>
    <w:rsid w:val="00AE06B1"/>
    <w:rsid w:val="00AF096B"/>
    <w:rsid w:val="00B004A5"/>
    <w:rsid w:val="00B017F3"/>
    <w:rsid w:val="00B1157C"/>
    <w:rsid w:val="00B157C6"/>
    <w:rsid w:val="00B45724"/>
    <w:rsid w:val="00B6134A"/>
    <w:rsid w:val="00B7032D"/>
    <w:rsid w:val="00B71008"/>
    <w:rsid w:val="00B76318"/>
    <w:rsid w:val="00B91F51"/>
    <w:rsid w:val="00B97B8E"/>
    <w:rsid w:val="00BA0BAA"/>
    <w:rsid w:val="00BA3FEB"/>
    <w:rsid w:val="00BB3121"/>
    <w:rsid w:val="00BB607B"/>
    <w:rsid w:val="00BD1B93"/>
    <w:rsid w:val="00BD3364"/>
    <w:rsid w:val="00BE114E"/>
    <w:rsid w:val="00BE2AA6"/>
    <w:rsid w:val="00BE63BB"/>
    <w:rsid w:val="00BF36BC"/>
    <w:rsid w:val="00C00A42"/>
    <w:rsid w:val="00C110AC"/>
    <w:rsid w:val="00C121EE"/>
    <w:rsid w:val="00C13278"/>
    <w:rsid w:val="00C345C2"/>
    <w:rsid w:val="00C47C64"/>
    <w:rsid w:val="00C51BC0"/>
    <w:rsid w:val="00C55473"/>
    <w:rsid w:val="00C60504"/>
    <w:rsid w:val="00C62935"/>
    <w:rsid w:val="00C62F63"/>
    <w:rsid w:val="00C74B55"/>
    <w:rsid w:val="00C76781"/>
    <w:rsid w:val="00C85429"/>
    <w:rsid w:val="00CA583D"/>
    <w:rsid w:val="00CB146A"/>
    <w:rsid w:val="00CC15C9"/>
    <w:rsid w:val="00CD6CAB"/>
    <w:rsid w:val="00CF31AC"/>
    <w:rsid w:val="00D121C1"/>
    <w:rsid w:val="00D16523"/>
    <w:rsid w:val="00D1674C"/>
    <w:rsid w:val="00D34447"/>
    <w:rsid w:val="00D37A14"/>
    <w:rsid w:val="00D47CFB"/>
    <w:rsid w:val="00D647F4"/>
    <w:rsid w:val="00D64E19"/>
    <w:rsid w:val="00D80587"/>
    <w:rsid w:val="00D93775"/>
    <w:rsid w:val="00DA2A83"/>
    <w:rsid w:val="00DA4BC2"/>
    <w:rsid w:val="00DA59E8"/>
    <w:rsid w:val="00DB125A"/>
    <w:rsid w:val="00DC08C6"/>
    <w:rsid w:val="00DC5A56"/>
    <w:rsid w:val="00DD0D13"/>
    <w:rsid w:val="00DD69C7"/>
    <w:rsid w:val="00DE2A9E"/>
    <w:rsid w:val="00DE2D8D"/>
    <w:rsid w:val="00DE3BBF"/>
    <w:rsid w:val="00DE5117"/>
    <w:rsid w:val="00E1248E"/>
    <w:rsid w:val="00E2069E"/>
    <w:rsid w:val="00E225E7"/>
    <w:rsid w:val="00E434A7"/>
    <w:rsid w:val="00E5327D"/>
    <w:rsid w:val="00E5405D"/>
    <w:rsid w:val="00E638ED"/>
    <w:rsid w:val="00E75268"/>
    <w:rsid w:val="00E764A0"/>
    <w:rsid w:val="00E90612"/>
    <w:rsid w:val="00E97B48"/>
    <w:rsid w:val="00EA64D1"/>
    <w:rsid w:val="00EA7A70"/>
    <w:rsid w:val="00EB6059"/>
    <w:rsid w:val="00EB68A9"/>
    <w:rsid w:val="00EB6D6C"/>
    <w:rsid w:val="00EC7D02"/>
    <w:rsid w:val="00ED4244"/>
    <w:rsid w:val="00ED4376"/>
    <w:rsid w:val="00EE0D86"/>
    <w:rsid w:val="00EE5B06"/>
    <w:rsid w:val="00EF79AF"/>
    <w:rsid w:val="00F029AB"/>
    <w:rsid w:val="00F247A3"/>
    <w:rsid w:val="00F30FA4"/>
    <w:rsid w:val="00F37E9C"/>
    <w:rsid w:val="00F434C6"/>
    <w:rsid w:val="00F44E0B"/>
    <w:rsid w:val="00F475C4"/>
    <w:rsid w:val="00F54D3F"/>
    <w:rsid w:val="00F552DB"/>
    <w:rsid w:val="00F74F5A"/>
    <w:rsid w:val="00F944F0"/>
    <w:rsid w:val="00FA1286"/>
    <w:rsid w:val="00FA6533"/>
    <w:rsid w:val="00FB1879"/>
    <w:rsid w:val="00FB1B57"/>
    <w:rsid w:val="00FB26CB"/>
    <w:rsid w:val="00FB29C3"/>
    <w:rsid w:val="00FB3E3F"/>
    <w:rsid w:val="00FF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AA9D0"/>
  <w15:chartTrackingRefBased/>
  <w15:docId w15:val="{68B092D6-BD8F-4A99-BF76-D0D5ADC59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F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1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27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fdd7410-975e-4ab4-8eba-04eb2d2c35cb}" enabled="0" method="" siteId="{8fdd7410-975e-4ab4-8eba-04eb2d2c35c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42</Words>
  <Characters>1384</Characters>
  <Application>Microsoft Office Word</Application>
  <DocSecurity>0</DocSecurity>
  <Lines>11</Lines>
  <Paragraphs>3</Paragraphs>
  <ScaleCrop>false</ScaleCrop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isunge Gondwe</dc:creator>
  <cp:keywords/>
  <dc:description/>
  <cp:lastModifiedBy>Mtisunge Gondwe</cp:lastModifiedBy>
  <cp:revision>57</cp:revision>
  <dcterms:created xsi:type="dcterms:W3CDTF">2025-05-06T09:45:00Z</dcterms:created>
  <dcterms:modified xsi:type="dcterms:W3CDTF">2025-05-13T10:48:00Z</dcterms:modified>
</cp:coreProperties>
</file>